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договор-найма-жилого-помещения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4. Договор найма жилого помещен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договор-найма-жилого-помещения-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ГОВОР НАЙМА ЖИЛОГО ПОМЕЩЕНИЯ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нежилое помещение площадью 184,6 кв. м по адресу: г. Москва, ул. Профсоюзная, д. 88, помещение 4/1, кадастровый номер 77:06:0004003:5112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срок-и-передач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Срок и передач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Объект передается по акту не позднее [дата]. Срок пользования: с [дата] по [дата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В акте фиксируются состояние, ключи, счетчики и недостатки.</w:t>
      </w:r>
    </w:p>
    <w:bookmarkEnd w:id="24"/>
    <w:bookmarkStart w:id="25" w:name="плата-и-обеспеч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Плата и обеспеч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Ежемесячная плата составляет [сумма] руб. и уплачивается до [число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Обеспечительный платеж составляет [сумма] руб. и зачитывается только после уведомления в подтвержденную задолженность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3. Индексация допускается не чаще и не выше пределов, прямо установленных договором.</w:t>
      </w:r>
    </w:p>
    <w:bookmarkEnd w:id="25"/>
    <w:bookmarkStart w:id="26" w:name="использование-и-ремон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Использование и ремон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Объект используется только по назначению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Текущий и капитальный ремонт распределяются по конкретному перечню. Неотделимые улучшения требуют письменного согласия.</w:t>
      </w:r>
    </w:p>
    <w:bookmarkEnd w:id="26"/>
    <w:bookmarkStart w:id="27" w:name="прекращение-и-возвра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Прекращение и возвра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дносторонний отказ допускается только на законном или договорном основани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Возврат оформляется актом. Плата за просрочку возврата начисляется лишь при фактическом удержании объекта пользователем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